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5D8F4" w14:textId="77777777" w:rsidR="0070260F" w:rsidRDefault="000D4E95">
      <w:pPr>
        <w:pStyle w:val="Title"/>
      </w:pPr>
      <w:r>
        <w:t>Week 5 Visualizations Assignment_Star Wars (ANA515 SU22)(Andrew Cutchin)</w:t>
      </w:r>
    </w:p>
    <w:p w14:paraId="5F50DA16" w14:textId="77777777" w:rsidR="0070260F" w:rsidRDefault="000D4E95">
      <w:pPr>
        <w:pStyle w:val="Author"/>
      </w:pPr>
      <w:r>
        <w:t>Andrew Cutchin</w:t>
      </w:r>
    </w:p>
    <w:p w14:paraId="3BCB68D7" w14:textId="77777777" w:rsidR="0070260F" w:rsidRDefault="000D4E95">
      <w:pPr>
        <w:pStyle w:val="Date"/>
      </w:pPr>
      <w:r>
        <w:t>2022-06-25</w:t>
      </w:r>
    </w:p>
    <w:p w14:paraId="0581DAB3" w14:textId="77777777" w:rsidR="0070260F" w:rsidRDefault="000D4E95">
      <w:pPr>
        <w:pStyle w:val="FirstParagraph"/>
      </w:pPr>
      <w:r>
        <w:rPr>
          <w:rStyle w:val="VerbatimChar"/>
        </w:rPr>
        <w:t xml:space="preserve">This scatterplot shows the mapping of Age on the x-axis, Education for the y-axis, and color indicates the Gender of the respondent.  The scale of the x-axis had to be altered to go youngest to oldest, from left to right.  The y-axis was reordered to show </w:t>
      </w:r>
      <w:r>
        <w:rPr>
          <w:rStyle w:val="VerbatimChar"/>
        </w:rPr>
        <w:t>increasing level of education when moving upwards.</w:t>
      </w:r>
    </w:p>
    <w:p w14:paraId="761C4A83" w14:textId="77777777" w:rsidR="000D4E95" w:rsidRDefault="000D4E95">
      <w:pPr>
        <w:pStyle w:val="BodyText"/>
      </w:pPr>
      <w:r>
        <w:rPr>
          <w:noProof/>
        </w:rPr>
        <w:drawing>
          <wp:inline distT="0" distB="0" distL="0" distR="0" wp14:anchorId="7F6CAF5A" wp14:editId="0BAA91BE">
            <wp:extent cx="5838825" cy="40671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5-Visualizations-ANA-515-SU22--Cutchin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58" cy="406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125E71E" w14:textId="77777777" w:rsidR="000D4E95" w:rsidRDefault="000D4E95">
      <w:pPr>
        <w:pStyle w:val="BodyText"/>
      </w:pPr>
    </w:p>
    <w:p w14:paraId="5CBFB341" w14:textId="77777777" w:rsidR="000D4E95" w:rsidRDefault="000D4E95">
      <w:pPr>
        <w:pStyle w:val="BodyText"/>
      </w:pPr>
    </w:p>
    <w:p w14:paraId="385B40C8" w14:textId="77777777" w:rsidR="000D4E95" w:rsidRDefault="000D4E95">
      <w:pPr>
        <w:pStyle w:val="BodyText"/>
      </w:pPr>
    </w:p>
    <w:p w14:paraId="30891D49" w14:textId="77777777" w:rsidR="000D4E95" w:rsidRDefault="000D4E95">
      <w:pPr>
        <w:pStyle w:val="BodyText"/>
      </w:pPr>
    </w:p>
    <w:p w14:paraId="74A91822" w14:textId="77777777" w:rsidR="000D4E95" w:rsidRDefault="000D4E95">
      <w:pPr>
        <w:pStyle w:val="BodyText"/>
      </w:pPr>
    </w:p>
    <w:p w14:paraId="1D8EED8E" w14:textId="77777777" w:rsidR="000D4E95" w:rsidRDefault="000D4E95">
      <w:pPr>
        <w:pStyle w:val="BodyText"/>
      </w:pPr>
    </w:p>
    <w:p w14:paraId="61AFA94A" w14:textId="6E6B1844" w:rsidR="0070260F" w:rsidRDefault="000D4E95">
      <w:pPr>
        <w:pStyle w:val="BodyText"/>
      </w:pPr>
      <w:r>
        <w:rPr>
          <w:rStyle w:val="VerbatimChar"/>
        </w:rPr>
        <w:lastRenderedPageBreak/>
        <w:t xml:space="preserve">This bar chart shows the count of the ranking by each respondent of the Star Wars movie, Episode </w:t>
      </w:r>
      <w:proofErr w:type="gramStart"/>
      <w:r>
        <w:rPr>
          <w:rStyle w:val="VerbatimChar"/>
        </w:rPr>
        <w:t>1:The</w:t>
      </w:r>
      <w:proofErr w:type="gramEnd"/>
      <w:r>
        <w:rPr>
          <w:rStyle w:val="VerbatimChar"/>
        </w:rPr>
        <w:t xml:space="preserve"> Phantom Menace.  The x-axis shows the ranking 1-6, 1 being the highest and 6 being the lowest.  Each</w:t>
      </w:r>
      <w:r>
        <w:rPr>
          <w:rStyle w:val="VerbatimChar"/>
        </w:rPr>
        <w:t xml:space="preserve"> repondent was supposed to rate each of the six films by numbering them from 1-6.  All respondents that did not rate this film in there responses were removed.  The y-axis shows the count of each rating among respondents.  Each count is broken up into age </w:t>
      </w:r>
      <w:r>
        <w:rPr>
          <w:rStyle w:val="VerbatimChar"/>
        </w:rPr>
        <w:t>groups of the respondent whom made that particular rating.</w:t>
      </w:r>
    </w:p>
    <w:p w14:paraId="2AFE78CA" w14:textId="77777777" w:rsidR="0070260F" w:rsidRDefault="000D4E95">
      <w:pPr>
        <w:pStyle w:val="BodyText"/>
      </w:pPr>
      <w:r>
        <w:rPr>
          <w:noProof/>
        </w:rPr>
        <w:drawing>
          <wp:inline distT="0" distB="0" distL="0" distR="0" wp14:anchorId="3B1B0F2F" wp14:editId="54842FE6">
            <wp:extent cx="5743575" cy="39814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ek-5-Visualizations-ANA-515-SU22--Cutchin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197" cy="398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026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D4A4F" w14:textId="77777777" w:rsidR="00000000" w:rsidRDefault="000D4E95">
      <w:pPr>
        <w:spacing w:after="0"/>
      </w:pPr>
      <w:r>
        <w:separator/>
      </w:r>
    </w:p>
  </w:endnote>
  <w:endnote w:type="continuationSeparator" w:id="0">
    <w:p w14:paraId="6FD8EF4E" w14:textId="77777777" w:rsidR="00000000" w:rsidRDefault="000D4E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BE760" w14:textId="77777777" w:rsidR="0070260F" w:rsidRDefault="000D4E95">
      <w:r>
        <w:separator/>
      </w:r>
    </w:p>
  </w:footnote>
  <w:footnote w:type="continuationSeparator" w:id="0">
    <w:p w14:paraId="1A0A441E" w14:textId="77777777" w:rsidR="0070260F" w:rsidRDefault="000D4E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52FA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2815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260F"/>
    <w:rsid w:val="000D4E95"/>
    <w:rsid w:val="007026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675A7"/>
  <w15:docId w15:val="{47700D1F-3741-40A0-A438-89969C7F3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9</Words>
  <Characters>796</Characters>
  <Application>Microsoft Office Word</Application>
  <DocSecurity>4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Visualizations Assignment_Star Wars (ANA515 SU22)(Andrew Cutchin)</dc:title>
  <dc:creator>Andrew Cutchin</dc:creator>
  <cp:keywords/>
  <cp:lastModifiedBy>ipshaglobe@hotmail.com</cp:lastModifiedBy>
  <cp:revision>2</cp:revision>
  <dcterms:created xsi:type="dcterms:W3CDTF">2022-06-26T03:16:00Z</dcterms:created>
  <dcterms:modified xsi:type="dcterms:W3CDTF">2022-06-26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5</vt:lpwstr>
  </property>
  <property fmtid="{D5CDD505-2E9C-101B-9397-08002B2CF9AE}" pid="3" name="output">
    <vt:lpwstr/>
  </property>
</Properties>
</file>